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7ffd865a10cf43ec6ce6150bf7562f47e8d31f"/>
      <w:r>
        <w:rPr>
          <w:b/>
        </w:rPr>
        <w:t xml:space="preserve">ПРОТОКОЛ ЕЛЕКТРОННОГО АУКЦІОНУ № SUE001-UA-20211007-404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007-404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НОВАНТА", ЄДРПОУ: 3899441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3/11/21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ДРА РЕСУРС ІНВЕСТ», ЄДРПОУ: 441852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1.2021 15:21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14:09Z</dcterms:created>
  <dcterms:modified xsi:type="dcterms:W3CDTF">2024-05-02T0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